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20AFC0" w14:textId="19A0D5FE" w:rsidR="004E2E77" w:rsidRDefault="00186BA1">
      <w:pPr>
        <w:rPr>
          <w:b/>
          <w:bCs/>
          <w:sz w:val="28"/>
        </w:rPr>
      </w:pPr>
      <w:r w:rsidRPr="00E7727F">
        <w:rPr>
          <w:b/>
          <w:bCs/>
          <w:sz w:val="28"/>
        </w:rPr>
        <w:t xml:space="preserve">R&amp;D </w:t>
      </w:r>
      <w:r w:rsidR="004B4564">
        <w:rPr>
          <w:b/>
          <w:bCs/>
          <w:sz w:val="28"/>
        </w:rPr>
        <w:t>for</w:t>
      </w:r>
      <w:r w:rsidRPr="00E7727F">
        <w:rPr>
          <w:b/>
          <w:bCs/>
          <w:sz w:val="28"/>
        </w:rPr>
        <w:t xml:space="preserve"> AR Foundation and </w:t>
      </w:r>
      <w:r w:rsidR="009800E8">
        <w:rPr>
          <w:b/>
          <w:bCs/>
          <w:sz w:val="28"/>
        </w:rPr>
        <w:t xml:space="preserve">Face </w:t>
      </w:r>
      <w:r w:rsidR="00D15FFF">
        <w:rPr>
          <w:b/>
          <w:bCs/>
          <w:sz w:val="28"/>
        </w:rPr>
        <w:t>effects (</w:t>
      </w:r>
      <w:r w:rsidR="000C2A5A">
        <w:rPr>
          <w:b/>
          <w:bCs/>
          <w:sz w:val="28"/>
        </w:rPr>
        <w:t>Unity)</w:t>
      </w:r>
      <w:r w:rsidR="00E7727F">
        <w:rPr>
          <w:b/>
          <w:bCs/>
          <w:sz w:val="28"/>
        </w:rPr>
        <w:t>:</w:t>
      </w:r>
    </w:p>
    <w:p w14:paraId="1FEDE9EC" w14:textId="4C61EA08" w:rsidR="00085DA3" w:rsidRPr="00BC0296" w:rsidRDefault="00B86534" w:rsidP="00085DA3">
      <w:pPr>
        <w:rPr>
          <w:b/>
          <w:bCs/>
          <w:szCs w:val="22"/>
        </w:rPr>
      </w:pPr>
      <w:r>
        <w:rPr>
          <w:b/>
          <w:bCs/>
          <w:szCs w:val="22"/>
        </w:rPr>
        <w:t>My follow up r</w:t>
      </w:r>
      <w:r w:rsidR="00085DA3" w:rsidRPr="00BC0296">
        <w:rPr>
          <w:b/>
          <w:bCs/>
          <w:szCs w:val="22"/>
        </w:rPr>
        <w:t>esources:</w:t>
      </w:r>
    </w:p>
    <w:p w14:paraId="0533B457" w14:textId="77777777" w:rsidR="00085DA3" w:rsidRPr="000221C6" w:rsidRDefault="00085DA3" w:rsidP="00085DA3">
      <w:pPr>
        <w:rPr>
          <w:szCs w:val="22"/>
        </w:rPr>
      </w:pPr>
      <w:r w:rsidRPr="000221C6">
        <w:rPr>
          <w:szCs w:val="22"/>
        </w:rPr>
        <w:t>https://github.com/Banuba/beauty-web</w:t>
      </w:r>
    </w:p>
    <w:p w14:paraId="2B9A2A86" w14:textId="77777777" w:rsidR="00085DA3" w:rsidRPr="000221C6" w:rsidRDefault="00085DA3" w:rsidP="00085DA3">
      <w:pPr>
        <w:rPr>
          <w:szCs w:val="22"/>
        </w:rPr>
      </w:pPr>
      <w:r w:rsidRPr="000221C6">
        <w:rPr>
          <w:szCs w:val="22"/>
        </w:rPr>
        <w:t>https://github.com/topics/makeup</w:t>
      </w:r>
    </w:p>
    <w:p w14:paraId="545E2401" w14:textId="77777777" w:rsidR="00085DA3" w:rsidRPr="000221C6" w:rsidRDefault="00085DA3" w:rsidP="00085DA3">
      <w:pPr>
        <w:rPr>
          <w:szCs w:val="22"/>
        </w:rPr>
      </w:pPr>
      <w:r w:rsidRPr="000221C6">
        <w:rPr>
          <w:szCs w:val="22"/>
        </w:rPr>
        <w:t>https://github.com/echoARxyz/Unity-ARFoundation-echoAR-demo-Face-Makeup</w:t>
      </w:r>
    </w:p>
    <w:p w14:paraId="3A982596" w14:textId="219ECF7D" w:rsidR="00085DA3" w:rsidRDefault="00A42ECA" w:rsidP="00085DA3">
      <w:pPr>
        <w:rPr>
          <w:rStyle w:val="Hyperlink"/>
          <w:szCs w:val="22"/>
        </w:rPr>
      </w:pPr>
      <w:hyperlink r:id="rId5" w:history="1">
        <w:r w:rsidR="00085DA3" w:rsidRPr="00FD65F2">
          <w:rPr>
            <w:rStyle w:val="Hyperlink"/>
            <w:szCs w:val="22"/>
          </w:rPr>
          <w:t>https://github.com/KAlO2/PerfectShow</w:t>
        </w:r>
      </w:hyperlink>
    </w:p>
    <w:p w14:paraId="1D9CB58F" w14:textId="4C41384C" w:rsidR="00085DA3" w:rsidRDefault="00A42ECA" w:rsidP="00085DA3">
      <w:pPr>
        <w:rPr>
          <w:szCs w:val="22"/>
        </w:rPr>
      </w:pPr>
      <w:hyperlink r:id="rId6" w:history="1">
        <w:r w:rsidR="00085DA3" w:rsidRPr="00085DA3">
          <w:rPr>
            <w:rStyle w:val="Hyperlink"/>
            <w:szCs w:val="22"/>
          </w:rPr>
          <w:t>Face Tracking, Face Filters with AR Foundations in Unity3d | Circuit Stream Workshop</w:t>
        </w:r>
      </w:hyperlink>
    </w:p>
    <w:p w14:paraId="0879E6B1" w14:textId="67A9E696" w:rsidR="0068468B" w:rsidRDefault="00A42ECA" w:rsidP="00085DA3">
      <w:pPr>
        <w:rPr>
          <w:rStyle w:val="Hyperlink"/>
          <w:sz w:val="24"/>
          <w:szCs w:val="24"/>
        </w:rPr>
      </w:pPr>
      <w:hyperlink r:id="rId7" w:history="1">
        <w:r w:rsidR="0068468B" w:rsidRPr="0068468B">
          <w:rPr>
            <w:rStyle w:val="Hyperlink"/>
            <w:sz w:val="24"/>
            <w:szCs w:val="24"/>
          </w:rPr>
          <w:t>Learn and Build AR &amp; AI Face Filters App with Flutter 2.0</w:t>
        </w:r>
      </w:hyperlink>
    </w:p>
    <w:p w14:paraId="7BFFF79C" w14:textId="714F0170" w:rsidR="00A42ECA" w:rsidRDefault="00A42ECA" w:rsidP="00085DA3">
      <w:pPr>
        <w:rPr>
          <w:rStyle w:val="Hyperlink"/>
          <w:sz w:val="24"/>
          <w:szCs w:val="24"/>
        </w:rPr>
      </w:pPr>
      <w:r>
        <w:rPr>
          <w:rStyle w:val="Hyperlink"/>
          <w:sz w:val="24"/>
          <w:szCs w:val="24"/>
        </w:rPr>
        <w:t xml:space="preserve">Env setup: </w:t>
      </w:r>
      <w:r w:rsidRPr="00A42ECA">
        <w:rPr>
          <w:rStyle w:val="Hyperlink"/>
          <w:sz w:val="24"/>
          <w:szCs w:val="24"/>
        </w:rPr>
        <w:t>https://www.youtube.com/watch?v=9N8a73tewxk&amp;t=1752s&amp;ab_channel=CodeProf</w:t>
      </w:r>
    </w:p>
    <w:p w14:paraId="00256C0F" w14:textId="799C8C49" w:rsidR="00A42ECA" w:rsidRPr="00085DA3" w:rsidRDefault="00A42ECA" w:rsidP="00085DA3">
      <w:pPr>
        <w:rPr>
          <w:sz w:val="24"/>
          <w:szCs w:val="24"/>
        </w:rPr>
      </w:pPr>
      <w:r w:rsidRPr="00A42ECA">
        <w:rPr>
          <w:sz w:val="24"/>
          <w:szCs w:val="24"/>
        </w:rPr>
        <w:t>https://vrgamedevelopment.pro/arcore-unity-tutorial/</w:t>
      </w:r>
    </w:p>
    <w:p w14:paraId="5F2398BB" w14:textId="50E772A8" w:rsidR="00085DA3" w:rsidRPr="00596D3F" w:rsidRDefault="00596D3F">
      <w:pPr>
        <w:rPr>
          <w:b/>
          <w:bCs/>
          <w:szCs w:val="22"/>
        </w:rPr>
      </w:pPr>
      <w:proofErr w:type="spellStart"/>
      <w:r w:rsidRPr="00596D3F">
        <w:rPr>
          <w:b/>
          <w:bCs/>
          <w:szCs w:val="22"/>
        </w:rPr>
        <w:t>Informations</w:t>
      </w:r>
      <w:proofErr w:type="spellEnd"/>
      <w:r w:rsidRPr="00596D3F">
        <w:rPr>
          <w:b/>
          <w:bCs/>
          <w:szCs w:val="22"/>
        </w:rPr>
        <w:t>:</w:t>
      </w:r>
    </w:p>
    <w:p w14:paraId="65DAB6D0" w14:textId="35A391F8" w:rsidR="00E7727F" w:rsidRPr="000221C6" w:rsidRDefault="00E7727F">
      <w:pPr>
        <w:rPr>
          <w:szCs w:val="22"/>
        </w:rPr>
      </w:pPr>
      <w:r w:rsidRPr="000221C6">
        <w:rPr>
          <w:szCs w:val="22"/>
        </w:rPr>
        <w:t xml:space="preserve">Apple use </w:t>
      </w:r>
      <w:proofErr w:type="spellStart"/>
      <w:r w:rsidRPr="000221C6">
        <w:rPr>
          <w:szCs w:val="22"/>
        </w:rPr>
        <w:t>ARkit</w:t>
      </w:r>
      <w:proofErr w:type="spellEnd"/>
    </w:p>
    <w:p w14:paraId="4A0F14E6" w14:textId="45F0C0DF" w:rsidR="00E7727F" w:rsidRPr="000221C6" w:rsidRDefault="00E7727F">
      <w:pPr>
        <w:rPr>
          <w:szCs w:val="22"/>
        </w:rPr>
      </w:pPr>
      <w:r w:rsidRPr="000221C6">
        <w:rPr>
          <w:szCs w:val="22"/>
        </w:rPr>
        <w:t xml:space="preserve">Google use </w:t>
      </w:r>
      <w:proofErr w:type="spellStart"/>
      <w:r w:rsidRPr="000221C6">
        <w:rPr>
          <w:szCs w:val="22"/>
        </w:rPr>
        <w:t>ARCore</w:t>
      </w:r>
      <w:proofErr w:type="spellEnd"/>
    </w:p>
    <w:p w14:paraId="4023F9E9" w14:textId="18426AFE" w:rsidR="00297D2F" w:rsidRDefault="00297D2F">
      <w:pPr>
        <w:rPr>
          <w:szCs w:val="22"/>
        </w:rPr>
      </w:pPr>
      <w:r w:rsidRPr="000221C6">
        <w:rPr>
          <w:szCs w:val="22"/>
        </w:rPr>
        <w:t xml:space="preserve">Unity </w:t>
      </w:r>
      <w:r w:rsidR="00B64DC3" w:rsidRPr="000221C6">
        <w:rPr>
          <w:szCs w:val="22"/>
        </w:rPr>
        <w:t>compiles</w:t>
      </w:r>
      <w:r w:rsidRPr="000221C6">
        <w:rPr>
          <w:szCs w:val="22"/>
        </w:rPr>
        <w:t xml:space="preserve"> the basic feature of </w:t>
      </w:r>
      <w:proofErr w:type="spellStart"/>
      <w:r w:rsidRPr="000221C6">
        <w:rPr>
          <w:szCs w:val="22"/>
        </w:rPr>
        <w:t>ARCore</w:t>
      </w:r>
      <w:proofErr w:type="spellEnd"/>
      <w:r w:rsidRPr="000221C6">
        <w:rPr>
          <w:szCs w:val="22"/>
        </w:rPr>
        <w:t xml:space="preserve"> And </w:t>
      </w:r>
      <w:proofErr w:type="spellStart"/>
      <w:r w:rsidRPr="000221C6">
        <w:rPr>
          <w:szCs w:val="22"/>
        </w:rPr>
        <w:t>ARKit</w:t>
      </w:r>
      <w:proofErr w:type="spellEnd"/>
    </w:p>
    <w:p w14:paraId="470F55B5" w14:textId="46E5CE1E" w:rsidR="00BD31B8" w:rsidRDefault="00BD31B8">
      <w:pPr>
        <w:rPr>
          <w:szCs w:val="22"/>
        </w:rPr>
      </w:pPr>
    </w:p>
    <w:p w14:paraId="60E816F7" w14:textId="34CCBA29" w:rsidR="000E7F20" w:rsidRPr="00BD31B8" w:rsidRDefault="00BD31B8">
      <w:pPr>
        <w:rPr>
          <w:b/>
          <w:bCs/>
          <w:sz w:val="26"/>
          <w:szCs w:val="26"/>
        </w:rPr>
      </w:pPr>
      <w:r w:rsidRPr="00BD31B8">
        <w:rPr>
          <w:b/>
          <w:bCs/>
          <w:sz w:val="26"/>
          <w:szCs w:val="26"/>
        </w:rPr>
        <w:t>Walkthrough:</w:t>
      </w:r>
    </w:p>
    <w:p w14:paraId="7D45243C" w14:textId="10C6A6E9" w:rsidR="00BC0296" w:rsidRPr="001066CE" w:rsidRDefault="00BC0296" w:rsidP="001066CE">
      <w:pPr>
        <w:pStyle w:val="ListParagraph"/>
        <w:numPr>
          <w:ilvl w:val="0"/>
          <w:numId w:val="1"/>
        </w:numPr>
        <w:rPr>
          <w:szCs w:val="22"/>
        </w:rPr>
      </w:pPr>
      <w:r w:rsidRPr="001066CE">
        <w:rPr>
          <w:b/>
          <w:bCs/>
          <w:szCs w:val="22"/>
        </w:rPr>
        <w:t>Basic Demo Face filter</w:t>
      </w:r>
      <w:r w:rsidR="00085DA3" w:rsidRPr="001066CE">
        <w:rPr>
          <w:b/>
          <w:bCs/>
          <w:szCs w:val="22"/>
        </w:rPr>
        <w:t xml:space="preserve"> using Unity</w:t>
      </w:r>
      <w:r w:rsidRPr="001066CE">
        <w:rPr>
          <w:szCs w:val="22"/>
        </w:rPr>
        <w:t>: (not resolved)</w:t>
      </w:r>
    </w:p>
    <w:p w14:paraId="6857748F" w14:textId="0AEE03A7" w:rsidR="00EB7637" w:rsidRDefault="008B7C2A" w:rsidP="001066CE">
      <w:pPr>
        <w:ind w:left="360"/>
        <w:rPr>
          <w:szCs w:val="22"/>
        </w:rPr>
      </w:pPr>
      <w:r>
        <w:rPr>
          <w:szCs w:val="22"/>
        </w:rPr>
        <w:t xml:space="preserve">Followed </w:t>
      </w:r>
      <w:r w:rsidR="00EB7637">
        <w:rPr>
          <w:szCs w:val="22"/>
        </w:rPr>
        <w:t xml:space="preserve">Resource </w:t>
      </w:r>
      <w:hyperlink r:id="rId8" w:history="1">
        <w:r w:rsidR="00EB7637" w:rsidRPr="00EB7637">
          <w:rPr>
            <w:rStyle w:val="Hyperlink"/>
            <w:szCs w:val="22"/>
          </w:rPr>
          <w:t>link</w:t>
        </w:r>
      </w:hyperlink>
      <w:r w:rsidR="00EB7637">
        <w:rPr>
          <w:szCs w:val="22"/>
        </w:rPr>
        <w:t xml:space="preserve"> </w:t>
      </w:r>
    </w:p>
    <w:p w14:paraId="1F80E503" w14:textId="0E2D9207" w:rsidR="00EB7637" w:rsidRDefault="00EB7637" w:rsidP="001066CE">
      <w:pPr>
        <w:ind w:left="360"/>
        <w:rPr>
          <w:szCs w:val="22"/>
        </w:rPr>
      </w:pPr>
      <w:r>
        <w:rPr>
          <w:szCs w:val="22"/>
        </w:rPr>
        <w:t>Problem demonstration:</w:t>
      </w:r>
    </w:p>
    <w:p w14:paraId="55282118" w14:textId="4EA7250C" w:rsidR="00BC0296" w:rsidRDefault="00BC0296" w:rsidP="001066CE">
      <w:pPr>
        <w:ind w:left="360"/>
        <w:rPr>
          <w:szCs w:val="22"/>
        </w:rPr>
      </w:pPr>
      <w:r>
        <w:rPr>
          <w:szCs w:val="22"/>
        </w:rPr>
        <w:t xml:space="preserve">After building first demo app faced an error in camera display went black however I solved it by enabling </w:t>
      </w:r>
      <w:proofErr w:type="spellStart"/>
      <w:r>
        <w:rPr>
          <w:szCs w:val="22"/>
        </w:rPr>
        <w:t>ARCore</w:t>
      </w:r>
      <w:proofErr w:type="spellEnd"/>
      <w:r>
        <w:rPr>
          <w:szCs w:val="22"/>
        </w:rPr>
        <w:t xml:space="preserve"> from player setting.</w:t>
      </w:r>
    </w:p>
    <w:p w14:paraId="5248A59E" w14:textId="14881C61" w:rsidR="00BC0296" w:rsidRDefault="00BC0296" w:rsidP="001066CE">
      <w:pPr>
        <w:ind w:left="360"/>
        <w:rPr>
          <w:szCs w:val="22"/>
        </w:rPr>
      </w:pPr>
      <w:r>
        <w:rPr>
          <w:szCs w:val="22"/>
        </w:rPr>
        <w:t xml:space="preserve">Furthermore, the demo app is fully built. But Now facing a bug which is face is not tracking at all to be more precise only button is showing up on the screen but it’s not functioning properly though I have set the scripts and placed </w:t>
      </w:r>
      <w:r w:rsidR="00D05D83">
        <w:rPr>
          <w:szCs w:val="22"/>
        </w:rPr>
        <w:t>the method</w:t>
      </w:r>
      <w:r>
        <w:rPr>
          <w:szCs w:val="22"/>
        </w:rPr>
        <w:t xml:space="preserve"> on the </w:t>
      </w:r>
      <w:proofErr w:type="spellStart"/>
      <w:proofErr w:type="gramStart"/>
      <w:r w:rsidRPr="00BC0296">
        <w:rPr>
          <w:b/>
          <w:bCs/>
          <w:szCs w:val="22"/>
        </w:rPr>
        <w:t>onClick</w:t>
      </w:r>
      <w:proofErr w:type="spellEnd"/>
      <w:r w:rsidRPr="00BC0296">
        <w:rPr>
          <w:b/>
          <w:bCs/>
          <w:szCs w:val="22"/>
        </w:rPr>
        <w:t>( )</w:t>
      </w:r>
      <w:proofErr w:type="gramEnd"/>
      <w:r>
        <w:rPr>
          <w:szCs w:val="22"/>
        </w:rPr>
        <w:t xml:space="preserve"> action of the button. </w:t>
      </w:r>
    </w:p>
    <w:p w14:paraId="11A566B2" w14:textId="77777777" w:rsidR="000E7F20" w:rsidRDefault="000E7F20">
      <w:pPr>
        <w:rPr>
          <w:szCs w:val="22"/>
        </w:rPr>
      </w:pPr>
    </w:p>
    <w:p w14:paraId="77098182" w14:textId="4120C5BD" w:rsidR="000221C6" w:rsidRPr="001066CE" w:rsidRDefault="00BC0296" w:rsidP="001066CE">
      <w:pPr>
        <w:pStyle w:val="ListParagraph"/>
        <w:numPr>
          <w:ilvl w:val="0"/>
          <w:numId w:val="1"/>
        </w:numPr>
        <w:rPr>
          <w:b/>
          <w:bCs/>
          <w:szCs w:val="22"/>
        </w:rPr>
      </w:pPr>
      <w:r w:rsidRPr="001066CE">
        <w:rPr>
          <w:b/>
          <w:bCs/>
          <w:szCs w:val="22"/>
        </w:rPr>
        <w:t>Unity-AR Foundation-echo AR-demo-Face-Makeup:</w:t>
      </w:r>
    </w:p>
    <w:p w14:paraId="754C49B0" w14:textId="77196295" w:rsidR="00EB7637" w:rsidRDefault="008B7C2A" w:rsidP="001066CE">
      <w:pPr>
        <w:ind w:left="360"/>
        <w:rPr>
          <w:szCs w:val="22"/>
        </w:rPr>
      </w:pPr>
      <w:r>
        <w:rPr>
          <w:szCs w:val="22"/>
        </w:rPr>
        <w:t xml:space="preserve">Followed </w:t>
      </w:r>
      <w:r w:rsidR="00EB7637">
        <w:rPr>
          <w:szCs w:val="22"/>
        </w:rPr>
        <w:t xml:space="preserve">Resource </w:t>
      </w:r>
      <w:hyperlink r:id="rId9" w:history="1">
        <w:r w:rsidR="00EB7637" w:rsidRPr="00EB7637">
          <w:rPr>
            <w:rStyle w:val="Hyperlink"/>
            <w:szCs w:val="22"/>
          </w:rPr>
          <w:t>link</w:t>
        </w:r>
      </w:hyperlink>
    </w:p>
    <w:p w14:paraId="525AA641" w14:textId="77777777" w:rsidR="00EB7637" w:rsidRDefault="00EB7637" w:rsidP="001066CE">
      <w:pPr>
        <w:ind w:left="360"/>
        <w:rPr>
          <w:szCs w:val="22"/>
        </w:rPr>
      </w:pPr>
      <w:r>
        <w:rPr>
          <w:szCs w:val="22"/>
        </w:rPr>
        <w:t>Problem demonstration:</w:t>
      </w:r>
    </w:p>
    <w:p w14:paraId="26CCC285" w14:textId="77777777" w:rsidR="00EB7637" w:rsidRDefault="00EB7637" w:rsidP="00EB7637">
      <w:pPr>
        <w:rPr>
          <w:szCs w:val="22"/>
        </w:rPr>
      </w:pPr>
    </w:p>
    <w:p w14:paraId="300E6FCC" w14:textId="34E3AF11" w:rsidR="00BC0296" w:rsidRDefault="00BC0296">
      <w:pPr>
        <w:rPr>
          <w:b/>
          <w:bCs/>
          <w:szCs w:val="22"/>
        </w:rPr>
      </w:pPr>
    </w:p>
    <w:p w14:paraId="1DBFDD5E" w14:textId="028FF4AB" w:rsidR="00BC0296" w:rsidRPr="00BC0296" w:rsidRDefault="00A42ECA">
      <w:pPr>
        <w:rPr>
          <w:b/>
          <w:bCs/>
          <w:szCs w:val="22"/>
        </w:rPr>
      </w:pPr>
      <w:r>
        <w:rPr>
          <w:b/>
          <w:bCs/>
          <w:szCs w:val="22"/>
        </w:rPr>
        <w:t>3.</w:t>
      </w:r>
    </w:p>
    <w:p w14:paraId="2247DD36" w14:textId="77777777" w:rsidR="000221C6" w:rsidRPr="000221C6" w:rsidRDefault="000221C6" w:rsidP="000221C6">
      <w:pPr>
        <w:rPr>
          <w:szCs w:val="22"/>
        </w:rPr>
      </w:pPr>
    </w:p>
    <w:sectPr w:rsidR="000221C6" w:rsidRPr="000221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EE4739"/>
    <w:multiLevelType w:val="hybridMultilevel"/>
    <w:tmpl w:val="6F4AEF88"/>
    <w:lvl w:ilvl="0" w:tplc="70C24D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MTY0MrG0MDE2NTZR0lEKTi0uzszPAykwrgUAmMqJDiwAAAA="/>
  </w:docVars>
  <w:rsids>
    <w:rsidRoot w:val="00186BA1"/>
    <w:rsid w:val="000221C6"/>
    <w:rsid w:val="00085DA3"/>
    <w:rsid w:val="000C2A5A"/>
    <w:rsid w:val="000E7F20"/>
    <w:rsid w:val="001066CE"/>
    <w:rsid w:val="00186BA1"/>
    <w:rsid w:val="00297D2F"/>
    <w:rsid w:val="004B4564"/>
    <w:rsid w:val="00580DAE"/>
    <w:rsid w:val="00596D3F"/>
    <w:rsid w:val="005F34B7"/>
    <w:rsid w:val="0068468B"/>
    <w:rsid w:val="00694E9E"/>
    <w:rsid w:val="008B7C2A"/>
    <w:rsid w:val="009800E8"/>
    <w:rsid w:val="00A42ECA"/>
    <w:rsid w:val="00B64DC3"/>
    <w:rsid w:val="00B86534"/>
    <w:rsid w:val="00BC0296"/>
    <w:rsid w:val="00BD31B8"/>
    <w:rsid w:val="00BF3D02"/>
    <w:rsid w:val="00D05D83"/>
    <w:rsid w:val="00D15FFF"/>
    <w:rsid w:val="00E7727F"/>
    <w:rsid w:val="00EB7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4266A"/>
  <w15:chartTrackingRefBased/>
  <w15:docId w15:val="{6568328D-5872-4E4E-80F4-D30FAD6CD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6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21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21C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5DA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066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579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52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L9ZWLIxkzUo&amp;ab_channel=CircuitStrea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demy.com/course/build-flutter-ar-face-filters-app-like-snapchat-filters-2021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L9ZWLIxkzUo&amp;ab_channel=CircuitStrea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KAlO2/PerfectShow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echoARxyz/Unity-ARFoundation-echoAR-demo-Face-Makeu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2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iour Shuvo</dc:creator>
  <cp:keywords/>
  <dc:description/>
  <cp:lastModifiedBy>Shubiour Shuvo</cp:lastModifiedBy>
  <cp:revision>23</cp:revision>
  <dcterms:created xsi:type="dcterms:W3CDTF">2021-08-04T09:32:00Z</dcterms:created>
  <dcterms:modified xsi:type="dcterms:W3CDTF">2021-08-13T15:14:00Z</dcterms:modified>
</cp:coreProperties>
</file>